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3" w:name="X8f86295d328d5104d76aba56b9479adb75e554f"/>
    <w:p>
      <w:pPr>
        <w:pStyle w:val="Heading1"/>
      </w:pPr>
      <w:r>
        <w:t xml:space="preserve">Cover Letter for Electrical Engineer Position in Venezuela Caracas</w:t>
      </w:r>
    </w:p>
    <w:p>
      <w:pPr>
        <w:pStyle w:val="FirstParagraph"/>
      </w:pPr>
      <w:r>
        <w:t xml:space="preserve">Dear [Hiring Manager's Name],</w:t>
      </w:r>
    </w:p>
    <w:p>
      <w:pPr>
        <w:pStyle w:val="BodyText"/>
      </w:pPr>
      <w:r>
        <w:t xml:space="preserve">As a dedicated Electrical Engineer with over [X years] of experience in designing, implementing, and optimizing electrical systems, I am writing to express my enthusiastic interest in the Electrical Engineer position at [Company Name] in Venezuela Caracas. This opportunity aligns perfectly with my professional goals and passion for contributing to the advancement of infrastructure and energy solutions in a dynamic region like Venezuela Caracas. With a strong technical background, problem-solving skills, and a deep understanding of the challenges and opportunities present in this vibrant city, I am eager to bring my expertise to your team.</w:t>
      </w:r>
    </w:p>
    <w:p>
      <w:pPr>
        <w:pStyle w:val="BodyText"/>
      </w:pPr>
      <w:r>
        <w:t xml:space="preserve">The role of an Electrical Engineer is critical in shaping the future of any region, and Venezuela Caracas presents unique demands that require innovative thinking and adaptability. Having worked on projects ranging from power distribution networks to renewable energy integration, I have developed a comprehensive skill set that enables me to address complex technical challenges while ensuring safety, efficiency, and sustainability. My career has been defined by a commitment to excellence in engineering practices, and I am confident that my qualifications make me an ideal candidate for this position.</w:t>
      </w:r>
    </w:p>
    <w:bookmarkStart w:id="20" w:name="professional-background-and-expertise"/>
    <w:p>
      <w:pPr>
        <w:pStyle w:val="Heading2"/>
      </w:pPr>
      <w:r>
        <w:t xml:space="preserve">Professional Background and Expertise</w:t>
      </w:r>
    </w:p>
    <w:p>
      <w:pPr>
        <w:pStyle w:val="FirstParagraph"/>
      </w:pPr>
      <w:r>
        <w:t xml:space="preserve">Throughout my career as an Electrical Engineer, I have focused on delivering high-quality solutions that meet the evolving needs of industries and communities. My experience includes designing electrical systems for industrial facilities, managing power grid upgrades, and collaborating with cross-functional teams to implement cutting-edge technologies. In Venezuela Caracas, where infrastructure development is a priority, I am particularly drawn to opportunities that allow me to contribute to projects addressing energy shortages, modernizing utility networks, and promoting sustainable practices.</w:t>
      </w:r>
    </w:p>
    <w:p>
      <w:pPr>
        <w:pStyle w:val="BodyText"/>
      </w:pPr>
      <w:r>
        <w:t xml:space="preserve">One of my most notable achievements was leading the design and installation of a solar power system for [Previous Company], which reduced energy costs by 30% while ensuring reliable power supply. This project required careful planning, coordination with local authorities, and adherence to stringent safety standards—skills that I believe are directly transferable to the challenges faced in Venezuela Caracas. Additionally, my work on smart grid technologies has equipped me with the ability to integrate advanced monitoring systems that enhance efficiency and reduce downtime, a critical need in regions with aging infrastructure.</w:t>
      </w:r>
    </w:p>
    <w:p>
      <w:pPr>
        <w:pStyle w:val="BodyText"/>
      </w:pPr>
      <w:r>
        <w:t xml:space="preserve">My technical expertise spans a wide range of areas, including power systems analysis, electrical circuit design, automation controls, and energy management. I am proficient in using industry-standard software such as AutoCAD for electrical schematics, ETAP for power system simulations, and MATLAB for modeling complex systems. These tools have enabled me to deliver precise solutions while maintaining compliance with international standards like IEEE and IEC. Furthermore, my ability to communicate technical concepts clearly to non-engineers has allowed me to bridge the gap between engineering teams and stakeholders, ensuring projects are executed smoothly.</w:t>
      </w:r>
    </w:p>
    <w:bookmarkEnd w:id="20"/>
    <w:bookmarkStart w:id="21" w:name="why-venezuela-caracas"/>
    <w:p>
      <w:pPr>
        <w:pStyle w:val="Heading2"/>
      </w:pPr>
      <w:r>
        <w:t xml:space="preserve">Why Venezuela Caracas?</w:t>
      </w:r>
    </w:p>
    <w:p>
      <w:pPr>
        <w:pStyle w:val="FirstParagraph"/>
      </w:pPr>
      <w:r>
        <w:t xml:space="preserve">Venezuela Caracas is a city of immense potential and cultural richness, but it also faces significant challenges in its energy sector. The need for reliable power generation, efficient distribution systems, and sustainable practices has never been more urgent. As an Electrical Engineer with a strong sense of purpose, I am motivated by the opportunity to contribute to solutions that address these issues while fostering economic growth and improving the quality of life for residents.</w:t>
      </w:r>
    </w:p>
    <w:p>
      <w:pPr>
        <w:pStyle w:val="BodyText"/>
      </w:pPr>
      <w:r>
        <w:t xml:space="preserve">I have followed closely the efforts of local and international organizations to revitalize Venezuela’s energy infrastructure, and I am inspired by the resilience of its people. My background in working with limited resources and adapting to changing environments has prepared me to thrive in Caracas’ unique context. Whether it is designing microgrid solutions for remote communities or optimizing existing power plants, I am committed to leveraging my skills to make a meaningful impact.</w:t>
      </w:r>
    </w:p>
    <w:p>
      <w:pPr>
        <w:pStyle w:val="BodyText"/>
      </w:pPr>
      <w:r>
        <w:t xml:space="preserve">Moreover, the collaborative spirit of the engineering community in Venezuela Caracas resonates with my own values. I believe that innovation thrives when professionals from diverse backgrounds come together to share knowledge and ideas. My experience working on multinational teams has taught me the importance of cultural sensitivity and adaptability, which I would bring to your organization. I am eager to contribute to a team that values creativity, integrity, and a shared vision for progress.</w:t>
      </w:r>
    </w:p>
    <w:bookmarkEnd w:id="21"/>
    <w:bookmarkStart w:id="22" w:name="conclusion"/>
    <w:p>
      <w:pPr>
        <w:pStyle w:val="Heading2"/>
      </w:pPr>
      <w:r>
        <w:t xml:space="preserve">Conclusion</w:t>
      </w:r>
    </w:p>
    <w:p>
      <w:pPr>
        <w:pStyle w:val="FirstParagraph"/>
      </w:pPr>
      <w:r>
        <w:t xml:space="preserve">In conclusion, I am excited about the possibility of joining [Company Name] as an Electrical Engineer in Venezuela Caracas. My technical expertise, problem-solving mindset, and passion for sustainable infrastructure align perfectly with the goals of this role. I am confident that my contributions will help drive innovation and excellence within your organization.</w:t>
      </w:r>
    </w:p>
    <w:p>
      <w:pPr>
        <w:pStyle w:val="BodyText"/>
      </w:pPr>
      <w:r>
        <w:t xml:space="preserve">Thank you for considering my application. I would welcome the opportunity to discuss how my background and skills can benefit [Company Name]. Please feel free to contact me at [Your Phone Number] or [Your Email Address] at your earliest convenience. I look forward to the possibility of contributing to the continued success of your team in Venezuela Caracas.</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Venezuela Caracas</dc:title>
  <dc:creator/>
  <cp:keywords/>
  <dcterms:created xsi:type="dcterms:W3CDTF">2026-07-21T02:31:18Z</dcterms:created>
  <dcterms:modified xsi:type="dcterms:W3CDTF">2026-07-21T02:31:18Z</dcterms:modified>
</cp:coreProperties>
</file>

<file path=docProps/custom.xml><?xml version="1.0" encoding="utf-8"?>
<Properties xmlns="http://schemas.openxmlformats.org/officeDocument/2006/custom-properties" xmlns:vt="http://schemas.openxmlformats.org/officeDocument/2006/docPropsVTypes"/>
</file>